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08C66070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B3449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1248F0EF" w:rsidR="007B4A91" w:rsidRDefault="00647546">
      <w:pPr>
        <w:rPr>
          <w:sz w:val="28"/>
          <w:szCs w:val="28"/>
        </w:rPr>
      </w:pPr>
      <w:r>
        <w:rPr>
          <w:sz w:val="28"/>
          <w:szCs w:val="28"/>
        </w:rPr>
        <w:t xml:space="preserve">           CATCH THE FISH!!</w:t>
      </w:r>
    </w:p>
    <w:p w14:paraId="34A9E19B" w14:textId="77777777" w:rsidR="007B4A91" w:rsidRDefault="00B3449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9FA60BD" w:rsidR="007B4A91" w:rsidRDefault="00647546">
      <w:pPr>
        <w:ind w:left="720"/>
        <w:rPr>
          <w:sz w:val="28"/>
          <w:szCs w:val="28"/>
        </w:rPr>
      </w:pPr>
      <w:r>
        <w:rPr>
          <w:sz w:val="28"/>
          <w:szCs w:val="28"/>
        </w:rPr>
        <w:t>Save the fishes from the hunter birds and kill the sharks and destroy the pirate ships for scoring.</w:t>
      </w:r>
    </w:p>
    <w:p w14:paraId="3D632C61" w14:textId="77777777" w:rsidR="007B4A91" w:rsidRDefault="00B3449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62D66B93" w14:textId="56E9D6DE" w:rsidR="00647546" w:rsidRDefault="00647546" w:rsidP="00647546">
      <w:pPr>
        <w:ind w:left="720"/>
        <w:rPr>
          <w:sz w:val="28"/>
          <w:szCs w:val="28"/>
        </w:rPr>
      </w:pPr>
      <w:r>
        <w:rPr>
          <w:sz w:val="28"/>
          <w:szCs w:val="28"/>
        </w:rPr>
        <w:t>A fisherman is sailing on a boat and trying to catch fishes.</w:t>
      </w:r>
    </w:p>
    <w:p w14:paraId="6102F988" w14:textId="77777777" w:rsidR="007B4A91" w:rsidRDefault="00B34499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45F0B3D6" w:rsidR="007B4A91" w:rsidRDefault="00647546">
      <w:pPr>
        <w:ind w:left="720"/>
        <w:rPr>
          <w:sz w:val="28"/>
          <w:szCs w:val="28"/>
        </w:rPr>
      </w:pPr>
      <w:r>
        <w:rPr>
          <w:sz w:val="28"/>
          <w:szCs w:val="28"/>
        </w:rPr>
        <w:t>Help the fisherman to catch the fishes and save the fishes.</w:t>
      </w:r>
    </w:p>
    <w:p w14:paraId="0AE3FDBE" w14:textId="77777777" w:rsidR="007B4A91" w:rsidRDefault="00B34499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450F8F80" w:rsidR="007B4A91" w:rsidRDefault="00647546">
      <w:pPr>
        <w:ind w:left="720"/>
        <w:rPr>
          <w:sz w:val="28"/>
          <w:szCs w:val="28"/>
        </w:rPr>
      </w:pPr>
      <w:r>
        <w:rPr>
          <w:sz w:val="28"/>
          <w:szCs w:val="28"/>
        </w:rPr>
        <w:t>Give weapons to the fisherman to protect him from the sharks and pirate ships.</w:t>
      </w:r>
    </w:p>
    <w:p w14:paraId="35A4557A" w14:textId="77777777" w:rsidR="007B4A91" w:rsidRDefault="00B34499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2C433E4" w:rsidR="007B4A91" w:rsidRDefault="006475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rman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327F2213" w:rsidR="007B4A91" w:rsidRDefault="00647546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He can catch fish and protect </w:t>
            </w:r>
            <w:proofErr w:type="spellStart"/>
            <w:r>
              <w:rPr>
                <w:sz w:val="28"/>
                <w:szCs w:val="28"/>
              </w:rPr>
              <w:t>imself</w:t>
            </w:r>
            <w:proofErr w:type="spellEnd"/>
            <w:r>
              <w:rPr>
                <w:sz w:val="28"/>
                <w:szCs w:val="28"/>
              </w:rPr>
              <w:t xml:space="preserve"> by using of given weapons in the game.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1D62C353" w:rsidR="007B4A91" w:rsidRDefault="006475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5733D773" w:rsidR="007B4A91" w:rsidRDefault="006475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ishes can sail under the water in a velocity.</w:t>
            </w: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1C42FAF" w:rsidR="007B4A91" w:rsidRDefault="006475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CF3B5E5" w:rsidR="007B4A91" w:rsidRDefault="00647546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Sharks can hit the boat of the fisherman</w:t>
            </w:r>
            <w:r w:rsidR="0079257C">
              <w:rPr>
                <w:sz w:val="28"/>
                <w:szCs w:val="28"/>
              </w:rPr>
              <w:t>.</w:t>
            </w: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2B84DDC" w:rsidR="007B4A91" w:rsidRDefault="007925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Hunting bird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1FBC2ED3" w:rsidR="007B4A91" w:rsidRDefault="007925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y can hunt the fishes from water and steal the fishes caught by fisherman.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436E5A07" w:rsidR="007B4A91" w:rsidRDefault="007925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PirateShips</w:t>
            </w:r>
            <w:proofErr w:type="spellEnd"/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68EA1F9F" w:rsidR="007B4A91" w:rsidRDefault="0079257C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irates can attack the boat to destroy it.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4942A4AB" w:rsidR="007B4A91" w:rsidRDefault="007B4A91" w:rsidP="0079257C">
            <w:pPr>
              <w:widowControl w:val="0"/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B34499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B34499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B34499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B34499">
      <w:pPr>
        <w:rPr>
          <w:sz w:val="28"/>
          <w:szCs w:val="28"/>
        </w:rPr>
      </w:pPr>
      <w:r>
        <w:lastRenderedPageBreak/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1668E423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5104C6DD" w14:textId="3F4DF64F" w:rsidR="0079257C" w:rsidRDefault="0079257C">
      <w:pPr>
        <w:rPr>
          <w:sz w:val="28"/>
          <w:szCs w:val="28"/>
        </w:rPr>
      </w:pPr>
    </w:p>
    <w:p w14:paraId="2CEF0F5D" w14:textId="77777777" w:rsidR="0079257C" w:rsidRDefault="0079257C">
      <w:pPr>
        <w:rPr>
          <w:sz w:val="28"/>
          <w:szCs w:val="28"/>
        </w:rPr>
      </w:pPr>
    </w:p>
    <w:p w14:paraId="42E463E7" w14:textId="06D810D4" w:rsidR="0079257C" w:rsidRDefault="0079257C">
      <w:pPr>
        <w:rPr>
          <w:sz w:val="28"/>
          <w:szCs w:val="28"/>
        </w:rPr>
      </w:pPr>
      <w:r>
        <w:rPr>
          <w:sz w:val="28"/>
          <w:szCs w:val="28"/>
        </w:rPr>
        <w:t xml:space="preserve">To make my game </w:t>
      </w:r>
      <w:proofErr w:type="gramStart"/>
      <w:r>
        <w:rPr>
          <w:sz w:val="28"/>
          <w:szCs w:val="28"/>
        </w:rPr>
        <w:t>engaging ,I</w:t>
      </w:r>
      <w:proofErr w:type="gramEnd"/>
      <w:r>
        <w:rPr>
          <w:sz w:val="28"/>
          <w:szCs w:val="28"/>
        </w:rPr>
        <w:t xml:space="preserve"> planned to give attractive sounds by judging </w:t>
      </w:r>
    </w:p>
    <w:p w14:paraId="2A0A4067" w14:textId="5D5EC4D2" w:rsidR="0079257C" w:rsidRDefault="004F69D7">
      <w:pPr>
        <w:rPr>
          <w:sz w:val="28"/>
          <w:szCs w:val="28"/>
        </w:rPr>
      </w:pPr>
      <w:proofErr w:type="spellStart"/>
      <w:r>
        <w:rPr>
          <w:sz w:val="28"/>
          <w:szCs w:val="28"/>
        </w:rPr>
        <w:t>p</w:t>
      </w:r>
      <w:r w:rsidR="0079257C">
        <w:rPr>
          <w:sz w:val="28"/>
          <w:szCs w:val="28"/>
        </w:rPr>
        <w:t>erformation</w:t>
      </w:r>
      <w:proofErr w:type="spellEnd"/>
      <w:r>
        <w:rPr>
          <w:sz w:val="28"/>
          <w:szCs w:val="28"/>
        </w:rPr>
        <w:t xml:space="preserve"> of the player and a feedback to the player at the end of the game</w:t>
      </w:r>
      <w:r w:rsidR="00B34499">
        <w:rPr>
          <w:sz w:val="28"/>
          <w:szCs w:val="28"/>
        </w:rPr>
        <w:t>.</w:t>
      </w:r>
    </w:p>
    <w:p w14:paraId="5DA8041A" w14:textId="42991C1B" w:rsidR="0079257C" w:rsidRDefault="0079257C">
      <w:r>
        <w:t xml:space="preserve">  </w:t>
      </w:r>
      <w:r w:rsidR="00B34499">
        <w:pict w14:anchorId="4F92B24E">
          <v:rect id="_x0000_i1045" style="width:0;height:1.5pt" o:hralign="center" o:hrstd="t" o:hr="t" fillcolor="#a0a0a0" stroked="f"/>
        </w:pict>
      </w:r>
    </w:p>
    <w:p w14:paraId="24B987DE" w14:textId="70C55703" w:rsidR="007B4A91" w:rsidRPr="0079257C" w:rsidRDefault="00B34499">
      <w:r>
        <w:pict w14:anchorId="49CF2C3B">
          <v:rect id="_x0000_i1047" style="width:0;height:1.5pt" o:hralign="center" o:hrstd="t" o:hr="t" fillcolor="#a0a0a0" stroked="f"/>
        </w:pict>
      </w:r>
      <w:r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4F69D7"/>
    <w:rsid w:val="00556965"/>
    <w:rsid w:val="00647546"/>
    <w:rsid w:val="00711EAA"/>
    <w:rsid w:val="0079257C"/>
    <w:rsid w:val="007B4A91"/>
    <w:rsid w:val="00B344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</TotalTime>
  <Pages>4</Pages>
  <Words>286</Words>
  <Characters>1634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ghoshal76@gmail.com</cp:lastModifiedBy>
  <cp:revision>7</cp:revision>
  <dcterms:created xsi:type="dcterms:W3CDTF">2021-03-18T05:03:00Z</dcterms:created>
  <dcterms:modified xsi:type="dcterms:W3CDTF">2021-06-18T12:15:00Z</dcterms:modified>
</cp:coreProperties>
</file>